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,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VIDE MANY CLASSES OR ELEMENT OR COMPON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92E2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                         |                  ABSOLUTE POSITIONING</w:t>
      </w:r>
    </w:p>
    <w:p w:rsidR="00592E22" w:rsidRDefault="00592E2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1)IT IS NOT FIXED                                       |      1)IT IS A FIXED TAB</w:t>
      </w:r>
    </w:p>
    <w:p w:rsidR="00592E22" w:rsidRDefault="00592E2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2)IT’S POSITIONING DEPENDS ON        |      2)IT’S POSITIONING DEPENDS ON </w:t>
      </w:r>
    </w:p>
    <w:p w:rsidR="00592E22" w:rsidRDefault="00592E2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OUR LEFT,RIGHT,UP AND DOWN         |     THE PARENT TAG</w:t>
      </w:r>
    </w:p>
    <w:p w:rsidR="00592E22" w:rsidRDefault="00592E2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VALUES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ECIDE THE TRANSPARENCY OF ANY TAG.IT CAN ALSO BE ADDED TO IMAGES AND TEX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.I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)TO TEST IN MOBILE DOWNLOAD THE APP WHICH IS EXPO.IO AND THEN SCAN THE URL AND THEN SEE THE OUTPU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TO SEE IT ON THE COMPUTER JUST MOVE YOUR EYES TO THE LEFT SIDE OF THE SCREEN AND THEN PRESS ON THE WEB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SEE THE OUTPUT OF THE CODE WRITT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ALL THE COMPONENTS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wer: </w:t>
      </w:r>
    </w:p>
    <w:p w:rsidR="00173A24" w:rsidRPr="00592E22" w:rsidRDefault="00592E22" w:rsidP="00592E2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92E22">
        <w:rPr>
          <w:rFonts w:ascii="Muli" w:eastAsia="Muli" w:hAnsi="Muli" w:cs="Muli"/>
          <w:sz w:val="24"/>
          <w:szCs w:val="24"/>
        </w:rPr>
        <w:t>1)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592E22">
        <w:rPr>
          <w:rFonts w:ascii="Muli" w:eastAsia="Muli" w:hAnsi="Muli" w:cs="Muli"/>
          <w:sz w:val="24"/>
          <w:szCs w:val="24"/>
        </w:rPr>
        <w:t>WE CREATED THE BUTTON</w:t>
      </w:r>
    </w:p>
    <w:p w:rsidR="00173A24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AND THE WE ADDED THE BUZZER SOUND EFFECT.</w:t>
      </w:r>
    </w:p>
    <w:p w:rsidR="00592E22" w:rsidRDefault="00592E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AFTER THAT WE CRE4ATED THE ALERT POPUP MESS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005B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7693BF6"/>
    <w:multiLevelType w:val="hybridMultilevel"/>
    <w:tmpl w:val="5238C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92E22"/>
    <w:rsid w:val="009526BB"/>
    <w:rsid w:val="00E005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5BB"/>
  </w:style>
  <w:style w:type="paragraph" w:styleId="Heading1">
    <w:name w:val="heading 1"/>
    <w:basedOn w:val="Normal"/>
    <w:next w:val="Normal"/>
    <w:uiPriority w:val="9"/>
    <w:qFormat/>
    <w:rsid w:val="00E005B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005B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005B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005B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005B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005B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005B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005BB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92E2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5</Words>
  <Characters>1685</Characters>
  <Application>Microsoft Office Word</Application>
  <DocSecurity>0</DocSecurity>
  <Lines>14</Lines>
  <Paragraphs>3</Paragraphs>
  <ScaleCrop>false</ScaleCrop>
  <Company/>
  <LinksUpToDate>false</LinksUpToDate>
  <CharactersWithSpaces>1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av</dc:creator>
  <cp:lastModifiedBy>Aarav</cp:lastModifiedBy>
  <cp:revision>2</cp:revision>
  <dcterms:created xsi:type="dcterms:W3CDTF">2021-05-04T13:33:00Z</dcterms:created>
  <dcterms:modified xsi:type="dcterms:W3CDTF">2021-05-04T13:33:00Z</dcterms:modified>
</cp:coreProperties>
</file>